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5c49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0fee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1:44:45Z</dcterms:created>
  <dcterms:modified xsi:type="dcterms:W3CDTF">2022-05-07T11:44:45Z</dcterms:modified>
</cp:coreProperties>
</file>